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6567DAC7" w:rsidR="00121130" w:rsidRDefault="00C12F9B">
      <w:r w:rsidRPr="00C12F9B">
        <w:rPr>
          <w:b/>
        </w:rPr>
        <w:t>Grant Number</w:t>
      </w:r>
      <w:r>
        <w:t xml:space="preserve">: </w:t>
      </w:r>
      <w:r w:rsidR="00624C7F" w:rsidRPr="004C7394">
        <w:t>EP/L015277/1</w:t>
      </w:r>
    </w:p>
    <w:p w14:paraId="4516F423" w14:textId="3AAD6C01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  <w:r w:rsidR="00C07C49">
        <w:rPr>
          <w:b/>
        </w:rPr>
        <w:t>EPSRC</w:t>
      </w:r>
      <w:r w:rsidR="00624C7F">
        <w:rPr>
          <w:b/>
        </w:rPr>
        <w:t xml:space="preserve"> (</w:t>
      </w:r>
      <w:r w:rsidR="009C0D6D" w:rsidRPr="004C7394">
        <w:t>EPSRC Centre for Doctoral Training in the Advanced Characterisation of Materials</w:t>
      </w:r>
      <w:r w:rsidR="009C0D6D">
        <w:t>)</w:t>
      </w:r>
    </w:p>
    <w:p w14:paraId="459C76A6" w14:textId="2158B059" w:rsidR="00B94D36" w:rsidRPr="00C31D0F" w:rsidRDefault="000F06C6" w:rsidP="00B94D36">
      <w:pPr>
        <w:spacing w:after="0" w:line="480" w:lineRule="auto"/>
        <w:rPr>
          <w:rFonts w:cs="Times New Roman"/>
          <w:b/>
          <w:sz w:val="16"/>
          <w:szCs w:val="16"/>
        </w:rPr>
      </w:pPr>
      <w:r w:rsidRPr="00C12F9B">
        <w:rPr>
          <w:b/>
        </w:rPr>
        <w:t>Project title</w:t>
      </w:r>
      <w:r>
        <w:t xml:space="preserve">: </w:t>
      </w:r>
      <w:bookmarkStart w:id="0" w:name="_Hlk168393577"/>
      <w:r w:rsidR="00B137EF">
        <w:t>Publication (under review): Exploring the influence of internal surface modification of paramagnetic mesoporous silica nanoparticles on MRI relaxation dynamics</w:t>
      </w:r>
    </w:p>
    <w:bookmarkEnd w:id="0"/>
    <w:p w14:paraId="1CA0B956" w14:textId="1E80868A" w:rsidR="000F06C6" w:rsidRDefault="000F06C6"/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Default="000F06C6">
            <w:r>
              <w:t>File name</w:t>
            </w:r>
          </w:p>
        </w:tc>
        <w:tc>
          <w:tcPr>
            <w:tcW w:w="4508" w:type="dxa"/>
          </w:tcPr>
          <w:p w14:paraId="7BD861A7" w14:textId="77777777" w:rsidR="000F06C6" w:rsidRDefault="000F06C6">
            <w:r>
              <w:t>File description (</w:t>
            </w:r>
            <w:r w:rsidRPr="000F06C6">
              <w:t>Short description of c</w:t>
            </w:r>
            <w:r w:rsidR="00377F0F">
              <w:t xml:space="preserve">ontent, sample size, format, any linking between different types of data, </w:t>
            </w:r>
            <w:r w:rsidR="003B3C82">
              <w:t>i.e.</w:t>
            </w:r>
            <w:r w:rsidR="00377F0F">
              <w:t xml:space="preserve"> survey and </w:t>
            </w:r>
            <w:r w:rsidR="003B3C82">
              <w:t>interviews/focus groups</w:t>
            </w:r>
            <w: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7C2B3AE2" w:rsidR="000F06C6" w:rsidRDefault="00310E69">
            <w:r>
              <w:t>IR</w:t>
            </w:r>
          </w:p>
        </w:tc>
        <w:tc>
          <w:tcPr>
            <w:tcW w:w="4508" w:type="dxa"/>
          </w:tcPr>
          <w:p w14:paraId="02028B7A" w14:textId="13B6420E" w:rsidR="000F06C6" w:rsidRDefault="004D1317">
            <w:r>
              <w:t xml:space="preserve">Origin file, </w:t>
            </w:r>
            <w:r w:rsidR="001D2D6E">
              <w:t>infrared spectroscopy</w:t>
            </w:r>
            <w:r w:rsidR="00E739EC">
              <w:t xml:space="preserve"> of unmodified and modified nanoparticles</w:t>
            </w:r>
          </w:p>
        </w:tc>
      </w:tr>
      <w:tr w:rsidR="00024F92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3CD52188" w:rsidR="00024F92" w:rsidRDefault="00230A5B" w:rsidP="00024F92">
            <w:proofErr w:type="spellStart"/>
            <w:r>
              <w:t>Porosimetry</w:t>
            </w:r>
            <w:proofErr w:type="spellEnd"/>
          </w:p>
        </w:tc>
        <w:tc>
          <w:tcPr>
            <w:tcW w:w="4508" w:type="dxa"/>
          </w:tcPr>
          <w:p w14:paraId="67D35133" w14:textId="38929C96" w:rsidR="00230A5B" w:rsidRDefault="00230A5B" w:rsidP="00024F92">
            <w:r>
              <w:t xml:space="preserve">Origin file, gas sorption </w:t>
            </w:r>
            <w:proofErr w:type="spellStart"/>
            <w:r>
              <w:t>porosimetry</w:t>
            </w:r>
            <w:proofErr w:type="spellEnd"/>
            <w:r>
              <w:t xml:space="preserve"> of unmodified and modified nanoparticles</w:t>
            </w:r>
          </w:p>
        </w:tc>
      </w:tr>
      <w:tr w:rsidR="00024F92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122EC9B8" w:rsidR="00024F92" w:rsidRDefault="00A3299A" w:rsidP="00024F92">
            <w:r>
              <w:t xml:space="preserve">Thiol assay bar </w:t>
            </w:r>
            <w:proofErr w:type="spellStart"/>
            <w:r>
              <w:t>chart_complete</w:t>
            </w:r>
            <w:proofErr w:type="spellEnd"/>
          </w:p>
        </w:tc>
        <w:tc>
          <w:tcPr>
            <w:tcW w:w="4508" w:type="dxa"/>
          </w:tcPr>
          <w:p w14:paraId="2B437E77" w14:textId="77777777" w:rsidR="00024F92" w:rsidRDefault="00A3299A" w:rsidP="00024F92">
            <w:r>
              <w:t>Origin file, bard chart showing all thiol assay data</w:t>
            </w:r>
            <w:r w:rsidR="00066515">
              <w:t xml:space="preserve"> of thiol-modified nanoparticles</w:t>
            </w:r>
          </w:p>
          <w:p w14:paraId="45886F62" w14:textId="030CD503" w:rsidR="00066515" w:rsidRDefault="00066515" w:rsidP="00024F92"/>
        </w:tc>
      </w:tr>
      <w:tr w:rsidR="00024F92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534625A6" w:rsidR="00024F92" w:rsidRDefault="00747516" w:rsidP="00024F92">
            <w:r>
              <w:t>NMRD Phenyl-MSNs</w:t>
            </w:r>
          </w:p>
        </w:tc>
        <w:tc>
          <w:tcPr>
            <w:tcW w:w="4508" w:type="dxa"/>
          </w:tcPr>
          <w:p w14:paraId="756933D7" w14:textId="4A06E43E" w:rsidR="00024F92" w:rsidRDefault="00747516" w:rsidP="00024F92">
            <w:r>
              <w:t xml:space="preserve">Origin file, </w:t>
            </w:r>
            <w:r w:rsidR="00B137EF">
              <w:t>FFC-NMRD data of phenyl-modified nanoparticles</w:t>
            </w:r>
          </w:p>
        </w:tc>
      </w:tr>
      <w:tr w:rsidR="00024F92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69AAD077" w:rsidR="00024F92" w:rsidRDefault="00747516" w:rsidP="00024F92">
            <w:r>
              <w:t>NMRD Thiol-MSNs</w:t>
            </w:r>
          </w:p>
        </w:tc>
        <w:tc>
          <w:tcPr>
            <w:tcW w:w="4508" w:type="dxa"/>
          </w:tcPr>
          <w:p w14:paraId="06ED7A1D" w14:textId="53B77C37" w:rsidR="00024F92" w:rsidRDefault="00B137EF" w:rsidP="00024F92">
            <w:r>
              <w:t>Origin file, FFC-NMRD data of thiol-modified nanoparticles</w:t>
            </w:r>
          </w:p>
        </w:tc>
      </w:tr>
      <w:tr w:rsidR="00024F92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56F20F1C" w:rsidR="00024F92" w:rsidRDefault="00024F92" w:rsidP="00024F92"/>
        </w:tc>
        <w:tc>
          <w:tcPr>
            <w:tcW w:w="4508" w:type="dxa"/>
          </w:tcPr>
          <w:p w14:paraId="16B7A933" w14:textId="074CC42A" w:rsidR="00024F92" w:rsidRDefault="00024F92" w:rsidP="00024F92"/>
        </w:tc>
      </w:tr>
      <w:tr w:rsidR="00CF4E52" w14:paraId="646DB390" w14:textId="77777777" w:rsidTr="009D076B">
        <w:trPr>
          <w:trHeight w:val="397"/>
        </w:trPr>
        <w:tc>
          <w:tcPr>
            <w:tcW w:w="4508" w:type="dxa"/>
          </w:tcPr>
          <w:p w14:paraId="56176446" w14:textId="1F3A95CB" w:rsidR="00CF4E52" w:rsidRDefault="00CF4E52" w:rsidP="00024F92"/>
        </w:tc>
        <w:tc>
          <w:tcPr>
            <w:tcW w:w="4508" w:type="dxa"/>
          </w:tcPr>
          <w:p w14:paraId="5A6EB6F5" w14:textId="270E349C" w:rsidR="00CF4E52" w:rsidRDefault="00CF4E52" w:rsidP="00024F92"/>
        </w:tc>
      </w:tr>
      <w:tr w:rsidR="00CF4E52" w14:paraId="08BA2299" w14:textId="77777777" w:rsidTr="009D076B">
        <w:trPr>
          <w:trHeight w:val="397"/>
        </w:trPr>
        <w:tc>
          <w:tcPr>
            <w:tcW w:w="4508" w:type="dxa"/>
          </w:tcPr>
          <w:p w14:paraId="5F8E7DFE" w14:textId="25914073" w:rsidR="00CF4E52" w:rsidRDefault="00CF4E52" w:rsidP="00024F92"/>
        </w:tc>
        <w:tc>
          <w:tcPr>
            <w:tcW w:w="4508" w:type="dxa"/>
          </w:tcPr>
          <w:p w14:paraId="78845B94" w14:textId="670504BC" w:rsidR="00CF4E52" w:rsidRDefault="00CF4E52" w:rsidP="00024F92"/>
        </w:tc>
      </w:tr>
      <w:tr w:rsidR="00CF4E52" w14:paraId="47324EF6" w14:textId="77777777" w:rsidTr="009D076B">
        <w:trPr>
          <w:trHeight w:val="397"/>
        </w:trPr>
        <w:tc>
          <w:tcPr>
            <w:tcW w:w="4508" w:type="dxa"/>
          </w:tcPr>
          <w:p w14:paraId="67CDF55C" w14:textId="50623BFD" w:rsidR="00CF4E52" w:rsidRDefault="00CF4E52" w:rsidP="00024F92"/>
        </w:tc>
        <w:tc>
          <w:tcPr>
            <w:tcW w:w="4508" w:type="dxa"/>
          </w:tcPr>
          <w:p w14:paraId="634AC9F3" w14:textId="469385C0" w:rsidR="00CF4E52" w:rsidRDefault="00CF4E52" w:rsidP="00024F92"/>
        </w:tc>
      </w:tr>
      <w:tr w:rsidR="00956F0B" w14:paraId="787A9388" w14:textId="77777777" w:rsidTr="009D076B">
        <w:trPr>
          <w:trHeight w:val="397"/>
        </w:trPr>
        <w:tc>
          <w:tcPr>
            <w:tcW w:w="4508" w:type="dxa"/>
          </w:tcPr>
          <w:p w14:paraId="4EE3D8C0" w14:textId="207BF1AB" w:rsidR="00956F0B" w:rsidRDefault="00956F0B" w:rsidP="00024F92"/>
        </w:tc>
        <w:tc>
          <w:tcPr>
            <w:tcW w:w="4508" w:type="dxa"/>
          </w:tcPr>
          <w:p w14:paraId="15FF26A7" w14:textId="45B7B25C" w:rsidR="00956F0B" w:rsidRDefault="00956F0B" w:rsidP="00024F92"/>
        </w:tc>
      </w:tr>
      <w:tr w:rsidR="00956F0B" w14:paraId="52C32AE2" w14:textId="77777777" w:rsidTr="009D076B">
        <w:trPr>
          <w:trHeight w:val="397"/>
        </w:trPr>
        <w:tc>
          <w:tcPr>
            <w:tcW w:w="4508" w:type="dxa"/>
          </w:tcPr>
          <w:p w14:paraId="117AB175" w14:textId="4DF2EDEF" w:rsidR="00956F0B" w:rsidRDefault="00956F0B" w:rsidP="00024F92"/>
        </w:tc>
        <w:tc>
          <w:tcPr>
            <w:tcW w:w="4508" w:type="dxa"/>
          </w:tcPr>
          <w:p w14:paraId="2AF6A275" w14:textId="33423F1A" w:rsidR="00956F0B" w:rsidRDefault="00956F0B" w:rsidP="00024F92"/>
        </w:tc>
      </w:tr>
      <w:tr w:rsidR="00D81EDB" w14:paraId="09CA172E" w14:textId="77777777" w:rsidTr="009D076B">
        <w:trPr>
          <w:trHeight w:val="397"/>
        </w:trPr>
        <w:tc>
          <w:tcPr>
            <w:tcW w:w="4508" w:type="dxa"/>
          </w:tcPr>
          <w:p w14:paraId="4DD02E30" w14:textId="7B9EC83B" w:rsidR="00D81EDB" w:rsidRDefault="00D81EDB" w:rsidP="00024F92"/>
        </w:tc>
        <w:tc>
          <w:tcPr>
            <w:tcW w:w="4508" w:type="dxa"/>
          </w:tcPr>
          <w:p w14:paraId="4688D116" w14:textId="0F7B8D75" w:rsidR="00D81EDB" w:rsidRDefault="00D81EDB" w:rsidP="00024F92"/>
        </w:tc>
      </w:tr>
      <w:tr w:rsidR="00D81EDB" w14:paraId="26AF2D86" w14:textId="77777777" w:rsidTr="009D076B">
        <w:trPr>
          <w:trHeight w:val="397"/>
        </w:trPr>
        <w:tc>
          <w:tcPr>
            <w:tcW w:w="4508" w:type="dxa"/>
          </w:tcPr>
          <w:p w14:paraId="28E7FF8D" w14:textId="15747A8B" w:rsidR="00D81EDB" w:rsidRDefault="00D81EDB" w:rsidP="00024F92"/>
        </w:tc>
        <w:tc>
          <w:tcPr>
            <w:tcW w:w="4508" w:type="dxa"/>
          </w:tcPr>
          <w:p w14:paraId="674394C5" w14:textId="11EE8026" w:rsidR="00D81EDB" w:rsidRDefault="00D81EDB" w:rsidP="00024F92"/>
        </w:tc>
      </w:tr>
      <w:tr w:rsidR="00D81EDB" w14:paraId="37387801" w14:textId="77777777" w:rsidTr="009D076B">
        <w:trPr>
          <w:trHeight w:val="397"/>
        </w:trPr>
        <w:tc>
          <w:tcPr>
            <w:tcW w:w="4508" w:type="dxa"/>
          </w:tcPr>
          <w:p w14:paraId="29722CFF" w14:textId="308DEAC2" w:rsidR="00D81EDB" w:rsidRDefault="00D81EDB" w:rsidP="00024F92"/>
        </w:tc>
        <w:tc>
          <w:tcPr>
            <w:tcW w:w="4508" w:type="dxa"/>
          </w:tcPr>
          <w:p w14:paraId="1C34F8C6" w14:textId="05B6DF97" w:rsidR="00D81EDB" w:rsidRDefault="00D81EDB" w:rsidP="00024F92"/>
        </w:tc>
      </w:tr>
    </w:tbl>
    <w:p w14:paraId="5F7F0DC8" w14:textId="77777777" w:rsidR="00D81EDB" w:rsidRDefault="00D81EDB">
      <w:pPr>
        <w:rPr>
          <w:b/>
        </w:rPr>
      </w:pPr>
    </w:p>
    <w:p w14:paraId="5C5BBF3E" w14:textId="1AD123C9" w:rsidR="00F868D7" w:rsidRDefault="00C12F9B" w:rsidP="00696FE9">
      <w:r w:rsidRPr="00C12F9B">
        <w:rPr>
          <w:b/>
        </w:rPr>
        <w:t>Publications</w:t>
      </w:r>
      <w:r w:rsidRPr="00C12F9B">
        <w:t>:</w:t>
      </w:r>
      <w:r>
        <w:t xml:space="preserve"> </w:t>
      </w:r>
      <w:r w:rsidR="00696FE9">
        <w:t>Paper under review</w:t>
      </w:r>
    </w:p>
    <w:sectPr w:rsidR="00F868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1727B"/>
    <w:rsid w:val="00024F92"/>
    <w:rsid w:val="0006173A"/>
    <w:rsid w:val="00066515"/>
    <w:rsid w:val="000F06C6"/>
    <w:rsid w:val="00120819"/>
    <w:rsid w:val="00121130"/>
    <w:rsid w:val="00165898"/>
    <w:rsid w:val="00170EC0"/>
    <w:rsid w:val="00174154"/>
    <w:rsid w:val="001D2D6E"/>
    <w:rsid w:val="001D3D77"/>
    <w:rsid w:val="00212458"/>
    <w:rsid w:val="00230A5B"/>
    <w:rsid w:val="002E3295"/>
    <w:rsid w:val="00310E69"/>
    <w:rsid w:val="003629EA"/>
    <w:rsid w:val="00377F0F"/>
    <w:rsid w:val="003A4F13"/>
    <w:rsid w:val="003B3C82"/>
    <w:rsid w:val="00414A0E"/>
    <w:rsid w:val="00426A6F"/>
    <w:rsid w:val="00433CDA"/>
    <w:rsid w:val="004D1317"/>
    <w:rsid w:val="004E0CEA"/>
    <w:rsid w:val="00516AAE"/>
    <w:rsid w:val="00624C7F"/>
    <w:rsid w:val="00665358"/>
    <w:rsid w:val="00682A2B"/>
    <w:rsid w:val="00684A3C"/>
    <w:rsid w:val="00696FE9"/>
    <w:rsid w:val="00747516"/>
    <w:rsid w:val="00807896"/>
    <w:rsid w:val="00880207"/>
    <w:rsid w:val="008E7823"/>
    <w:rsid w:val="009122FD"/>
    <w:rsid w:val="00956F0B"/>
    <w:rsid w:val="009C0D6D"/>
    <w:rsid w:val="009D076B"/>
    <w:rsid w:val="00A3299A"/>
    <w:rsid w:val="00A3721F"/>
    <w:rsid w:val="00A43C2E"/>
    <w:rsid w:val="00A50C82"/>
    <w:rsid w:val="00A86E26"/>
    <w:rsid w:val="00AB5DC8"/>
    <w:rsid w:val="00AD5AF0"/>
    <w:rsid w:val="00B137EF"/>
    <w:rsid w:val="00B33977"/>
    <w:rsid w:val="00B94D36"/>
    <w:rsid w:val="00C07C49"/>
    <w:rsid w:val="00C12F9B"/>
    <w:rsid w:val="00C463A8"/>
    <w:rsid w:val="00CF4E52"/>
    <w:rsid w:val="00D81EDB"/>
    <w:rsid w:val="00DC5905"/>
    <w:rsid w:val="00DD1FA8"/>
    <w:rsid w:val="00DD530A"/>
    <w:rsid w:val="00DD678E"/>
    <w:rsid w:val="00E010CB"/>
    <w:rsid w:val="00E07FD4"/>
    <w:rsid w:val="00E41846"/>
    <w:rsid w:val="00E739EC"/>
    <w:rsid w:val="00ED2C51"/>
    <w:rsid w:val="00F81AD4"/>
    <w:rsid w:val="00F868D7"/>
    <w:rsid w:val="00FA6A80"/>
    <w:rsid w:val="00FE3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802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02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Gemma-Louise Davies (Chemistry)</cp:lastModifiedBy>
  <cp:revision>13</cp:revision>
  <dcterms:created xsi:type="dcterms:W3CDTF">2026-06-05T09:04:00Z</dcterms:created>
  <dcterms:modified xsi:type="dcterms:W3CDTF">2026-06-05T09:18:00Z</dcterms:modified>
</cp:coreProperties>
</file>